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LightList-Accent4"/>
        <w:tblW w:w="9923" w:type="dxa"/>
        <w:tblInd w:w="-601" w:type="dxa"/>
        <w:tblLook w:val="04A0"/>
      </w:tblPr>
      <w:tblGrid>
        <w:gridCol w:w="9923"/>
      </w:tblGrid>
      <w:tr w:rsidR="00852445" w:rsidTr="00852445">
        <w:trPr>
          <w:cnfStyle w:val="100000000000"/>
        </w:trPr>
        <w:tc>
          <w:tcPr>
            <w:cnfStyle w:val="001000000000"/>
            <w:tcW w:w="9923" w:type="dxa"/>
          </w:tcPr>
          <w:p w:rsidR="00852445" w:rsidRDefault="00852445" w:rsidP="00852445">
            <w:pPr>
              <w:ind w:firstLine="307"/>
              <w:jc w:val="center"/>
            </w:pPr>
            <w:r>
              <w:t>Department of Software Engineering</w:t>
            </w:r>
          </w:p>
          <w:p w:rsidR="00852445" w:rsidRDefault="00852445" w:rsidP="00852445">
            <w:pPr>
              <w:ind w:firstLine="307"/>
              <w:jc w:val="center"/>
            </w:pPr>
            <w:r>
              <w:t>Mehran University of Engineering and Technology, Jamshoro</w:t>
            </w:r>
          </w:p>
        </w:tc>
      </w:tr>
    </w:tbl>
    <w:p w:rsidR="00852445" w:rsidRDefault="00852445"/>
    <w:tbl>
      <w:tblPr>
        <w:tblStyle w:val="LightList-Accent4"/>
        <w:tblW w:w="9923" w:type="dxa"/>
        <w:tblInd w:w="-601" w:type="dxa"/>
        <w:tblLook w:val="04A0"/>
      </w:tblPr>
      <w:tblGrid>
        <w:gridCol w:w="1560"/>
        <w:gridCol w:w="2835"/>
        <w:gridCol w:w="2593"/>
        <w:gridCol w:w="2935"/>
      </w:tblGrid>
      <w:tr w:rsidR="00852445" w:rsidTr="00852445">
        <w:trPr>
          <w:cnfStyle w:val="100000000000"/>
        </w:trPr>
        <w:tc>
          <w:tcPr>
            <w:cnfStyle w:val="001000000000"/>
            <w:tcW w:w="9923" w:type="dxa"/>
            <w:gridSpan w:val="4"/>
          </w:tcPr>
          <w:p w:rsidR="00852445" w:rsidRDefault="00852445" w:rsidP="0079613F">
            <w:pPr>
              <w:jc w:val="center"/>
            </w:pPr>
            <w:r>
              <w:t xml:space="preserve">Course: SWE324 </w:t>
            </w:r>
            <w:r w:rsidR="0079613F">
              <w:t>–</w:t>
            </w:r>
            <w:r>
              <w:t xml:space="preserve"> </w:t>
            </w:r>
            <w:r w:rsidR="0079613F">
              <w:t xml:space="preserve">Distributing Computing </w:t>
            </w:r>
          </w:p>
        </w:tc>
      </w:tr>
      <w:tr w:rsidR="00852445" w:rsidTr="00852445">
        <w:trPr>
          <w:cnfStyle w:val="000000100000"/>
        </w:trPr>
        <w:tc>
          <w:tcPr>
            <w:cnfStyle w:val="001000000000"/>
            <w:tcW w:w="1560" w:type="dxa"/>
          </w:tcPr>
          <w:p w:rsidR="00852445" w:rsidRDefault="00852445">
            <w:r>
              <w:t>Instructor</w:t>
            </w:r>
          </w:p>
        </w:tc>
        <w:tc>
          <w:tcPr>
            <w:tcW w:w="2835" w:type="dxa"/>
          </w:tcPr>
          <w:p w:rsidR="00852445" w:rsidRDefault="00DE182C">
            <w:pPr>
              <w:cnfStyle w:val="000000100000"/>
            </w:pPr>
            <w:r>
              <w:t>Rabeea Jaffari</w:t>
            </w:r>
          </w:p>
        </w:tc>
        <w:tc>
          <w:tcPr>
            <w:tcW w:w="2593" w:type="dxa"/>
          </w:tcPr>
          <w:p w:rsidR="00852445" w:rsidRPr="00852445" w:rsidRDefault="00852445">
            <w:pPr>
              <w:cnfStyle w:val="000000100000"/>
              <w:rPr>
                <w:b/>
              </w:rPr>
            </w:pPr>
            <w:r w:rsidRPr="00852445">
              <w:rPr>
                <w:b/>
              </w:rPr>
              <w:t>Practical/Lab No.</w:t>
            </w:r>
          </w:p>
        </w:tc>
        <w:tc>
          <w:tcPr>
            <w:tcW w:w="2935" w:type="dxa"/>
          </w:tcPr>
          <w:p w:rsidR="00852445" w:rsidRDefault="00E00DEA">
            <w:pPr>
              <w:cnfStyle w:val="000000100000"/>
            </w:pPr>
            <w:r>
              <w:t>0</w:t>
            </w:r>
            <w:r w:rsidR="00BE50BB">
              <w:t>5</w:t>
            </w:r>
          </w:p>
        </w:tc>
      </w:tr>
      <w:tr w:rsidR="00852445" w:rsidTr="00852445">
        <w:tc>
          <w:tcPr>
            <w:cnfStyle w:val="001000000000"/>
            <w:tcW w:w="1560" w:type="dxa"/>
          </w:tcPr>
          <w:p w:rsidR="00852445" w:rsidRDefault="00852445">
            <w:r>
              <w:t>Date</w:t>
            </w:r>
          </w:p>
        </w:tc>
        <w:tc>
          <w:tcPr>
            <w:tcW w:w="2835" w:type="dxa"/>
          </w:tcPr>
          <w:p w:rsidR="00852445" w:rsidRDefault="00401AA9">
            <w:pPr>
              <w:cnfStyle w:val="000000000000"/>
            </w:pPr>
            <w:r>
              <w:t>02 April 2019</w:t>
            </w:r>
          </w:p>
        </w:tc>
        <w:tc>
          <w:tcPr>
            <w:tcW w:w="2593" w:type="dxa"/>
          </w:tcPr>
          <w:p w:rsidR="00852445" w:rsidRPr="00852445" w:rsidRDefault="00E00DEA" w:rsidP="00047170">
            <w:pPr>
              <w:cnfStyle w:val="000000000000"/>
              <w:rPr>
                <w:b/>
              </w:rPr>
            </w:pPr>
            <w:r>
              <w:rPr>
                <w:b/>
              </w:rPr>
              <w:t>CLOs</w:t>
            </w:r>
          </w:p>
        </w:tc>
        <w:tc>
          <w:tcPr>
            <w:tcW w:w="2935" w:type="dxa"/>
          </w:tcPr>
          <w:p w:rsidR="00852445" w:rsidRDefault="00E00DEA">
            <w:pPr>
              <w:cnfStyle w:val="000000000000"/>
            </w:pPr>
            <w:r>
              <w:t>CLO-4: P3 &amp; P4</w:t>
            </w:r>
          </w:p>
        </w:tc>
      </w:tr>
      <w:tr w:rsidR="00852445" w:rsidTr="00852445">
        <w:trPr>
          <w:cnfStyle w:val="000000100000"/>
        </w:trPr>
        <w:tc>
          <w:tcPr>
            <w:cnfStyle w:val="001000000000"/>
            <w:tcW w:w="1560" w:type="dxa"/>
          </w:tcPr>
          <w:p w:rsidR="00852445" w:rsidRDefault="00852445">
            <w:r>
              <w:t>Signature</w:t>
            </w:r>
          </w:p>
        </w:tc>
        <w:tc>
          <w:tcPr>
            <w:tcW w:w="2835" w:type="dxa"/>
          </w:tcPr>
          <w:p w:rsidR="00852445" w:rsidRDefault="00852445">
            <w:pPr>
              <w:cnfStyle w:val="000000100000"/>
            </w:pPr>
          </w:p>
        </w:tc>
        <w:tc>
          <w:tcPr>
            <w:tcW w:w="2593" w:type="dxa"/>
          </w:tcPr>
          <w:p w:rsidR="00852445" w:rsidRPr="00852445" w:rsidRDefault="00E00DEA" w:rsidP="00047170">
            <w:pPr>
              <w:cnfStyle w:val="000000100000"/>
              <w:rPr>
                <w:b/>
              </w:rPr>
            </w:pPr>
            <w:r w:rsidRPr="00852445">
              <w:rPr>
                <w:b/>
              </w:rPr>
              <w:t>Assessment Score</w:t>
            </w:r>
          </w:p>
        </w:tc>
        <w:tc>
          <w:tcPr>
            <w:tcW w:w="2935" w:type="dxa"/>
          </w:tcPr>
          <w:p w:rsidR="00852445" w:rsidRDefault="00F53D26">
            <w:pPr>
              <w:cnfStyle w:val="000000100000"/>
            </w:pPr>
            <w:r>
              <w:t>1</w:t>
            </w:r>
            <w:r w:rsidR="00E00DEA">
              <w:t xml:space="preserve"> Marks </w:t>
            </w:r>
          </w:p>
        </w:tc>
      </w:tr>
    </w:tbl>
    <w:p w:rsidR="00852445" w:rsidRDefault="00852445"/>
    <w:tbl>
      <w:tblPr>
        <w:tblStyle w:val="LightList-Accent4"/>
        <w:tblW w:w="9923" w:type="dxa"/>
        <w:tblInd w:w="-601" w:type="dxa"/>
        <w:tblLook w:val="04A0"/>
      </w:tblPr>
      <w:tblGrid>
        <w:gridCol w:w="2269"/>
        <w:gridCol w:w="7654"/>
      </w:tblGrid>
      <w:tr w:rsidR="00852445" w:rsidTr="00852445">
        <w:trPr>
          <w:cnfStyle w:val="100000000000"/>
        </w:trPr>
        <w:tc>
          <w:tcPr>
            <w:cnfStyle w:val="001000000000"/>
            <w:tcW w:w="2269" w:type="dxa"/>
          </w:tcPr>
          <w:p w:rsidR="00852445" w:rsidRDefault="00852445" w:rsidP="00852445">
            <w:r>
              <w:t>Topic</w:t>
            </w:r>
          </w:p>
        </w:tc>
        <w:tc>
          <w:tcPr>
            <w:tcW w:w="7654" w:type="dxa"/>
          </w:tcPr>
          <w:p w:rsidR="00852445" w:rsidRDefault="00852445">
            <w:pPr>
              <w:cnfStyle w:val="100000000000"/>
            </w:pPr>
            <w:r>
              <w:t>To become Familiar with OLTP System Design</w:t>
            </w:r>
          </w:p>
        </w:tc>
      </w:tr>
      <w:tr w:rsidR="00852445" w:rsidTr="00852445">
        <w:trPr>
          <w:cnfStyle w:val="000000100000"/>
        </w:trPr>
        <w:tc>
          <w:tcPr>
            <w:cnfStyle w:val="001000000000"/>
            <w:tcW w:w="2269" w:type="dxa"/>
          </w:tcPr>
          <w:p w:rsidR="00852445" w:rsidRDefault="00852445">
            <w:r>
              <w:t>Objectives</w:t>
            </w:r>
          </w:p>
        </w:tc>
        <w:tc>
          <w:tcPr>
            <w:tcW w:w="7654" w:type="dxa"/>
          </w:tcPr>
          <w:p w:rsidR="00852445" w:rsidRPr="0079613F" w:rsidRDefault="00852445" w:rsidP="00DE182C">
            <w:pPr>
              <w:pStyle w:val="ListParagraph"/>
              <w:numPr>
                <w:ilvl w:val="0"/>
                <w:numId w:val="1"/>
              </w:numPr>
              <w:cnfStyle w:val="000000100000"/>
              <w:rPr>
                <w:rFonts w:asciiTheme="majorHAnsi" w:hAnsiTheme="majorHAnsi" w:cstheme="majorHAnsi"/>
              </w:rPr>
            </w:pPr>
            <w:r w:rsidRPr="0079613F">
              <w:rPr>
                <w:rFonts w:asciiTheme="majorHAnsi" w:hAnsiTheme="majorHAnsi" w:cstheme="majorHAnsi"/>
              </w:rPr>
              <w:t xml:space="preserve">To </w:t>
            </w:r>
            <w:r w:rsidR="0079613F" w:rsidRPr="0079613F">
              <w:rPr>
                <w:rFonts w:asciiTheme="majorHAnsi" w:hAnsiTheme="majorHAnsi" w:cstheme="majorHAnsi"/>
              </w:rPr>
              <w:t>Creating applications using Datagram sockets</w:t>
            </w:r>
            <w:r w:rsidR="0079613F">
              <w:rPr>
                <w:rFonts w:asciiTheme="majorHAnsi" w:hAnsiTheme="majorHAnsi" w:cstheme="majorHAnsi"/>
              </w:rPr>
              <w:t>.</w:t>
            </w:r>
          </w:p>
        </w:tc>
      </w:tr>
    </w:tbl>
    <w:p w:rsidR="00852445" w:rsidRDefault="00852445"/>
    <w:tbl>
      <w:tblPr>
        <w:tblStyle w:val="LightList-Accent4"/>
        <w:tblW w:w="9923" w:type="dxa"/>
        <w:tblInd w:w="-601" w:type="dxa"/>
        <w:tblLook w:val="04A0"/>
      </w:tblPr>
      <w:tblGrid>
        <w:gridCol w:w="9923"/>
      </w:tblGrid>
      <w:tr w:rsidR="00852445" w:rsidTr="00852445">
        <w:trPr>
          <w:cnfStyle w:val="100000000000"/>
        </w:trPr>
        <w:tc>
          <w:tcPr>
            <w:cnfStyle w:val="001000000000"/>
            <w:tcW w:w="9923" w:type="dxa"/>
          </w:tcPr>
          <w:p w:rsidR="00852445" w:rsidRDefault="00852445">
            <w:r>
              <w:t>Lab Discussion: Theoretical concepts and Procedural steps</w:t>
            </w:r>
          </w:p>
        </w:tc>
      </w:tr>
    </w:tbl>
    <w:p w:rsidR="00852445" w:rsidRDefault="00852445"/>
    <w:tbl>
      <w:tblPr>
        <w:tblStyle w:val="LightList-Accent4"/>
        <w:tblW w:w="9923" w:type="dxa"/>
        <w:tblInd w:w="-601" w:type="dxa"/>
        <w:tblLook w:val="04A0"/>
      </w:tblPr>
      <w:tblGrid>
        <w:gridCol w:w="9923"/>
      </w:tblGrid>
      <w:tr w:rsidR="00852445" w:rsidTr="00852445">
        <w:trPr>
          <w:cnfStyle w:val="100000000000"/>
        </w:trPr>
        <w:tc>
          <w:tcPr>
            <w:cnfStyle w:val="001000000000"/>
            <w:tcW w:w="9923" w:type="dxa"/>
          </w:tcPr>
          <w:p w:rsidR="00852445" w:rsidRDefault="00852445">
            <w:r>
              <w:t>Lab Tasks</w:t>
            </w:r>
          </w:p>
        </w:tc>
      </w:tr>
      <w:tr w:rsidR="001747F6" w:rsidTr="00852445">
        <w:trPr>
          <w:cnfStyle w:val="000000100000"/>
        </w:trPr>
        <w:tc>
          <w:tcPr>
            <w:cnfStyle w:val="001000000000"/>
            <w:tcW w:w="9923" w:type="dxa"/>
          </w:tcPr>
          <w:p w:rsidR="001747F6" w:rsidRDefault="00A66668">
            <w:r>
              <w:t>Submission Date: 09-04-19</w:t>
            </w:r>
          </w:p>
        </w:tc>
      </w:tr>
    </w:tbl>
    <w:p w:rsidR="00BE428D" w:rsidRDefault="00BE428D" w:rsidP="00BE428D">
      <w:pPr>
        <w:pStyle w:val="ListParagraph"/>
        <w:numPr>
          <w:ilvl w:val="0"/>
          <w:numId w:val="16"/>
        </w:numPr>
      </w:pPr>
      <w:r>
        <w:t>Task1:</w:t>
      </w:r>
    </w:p>
    <w:p w:rsidR="00B36D19" w:rsidRDefault="00B36D19" w:rsidP="00B36D19">
      <w:pPr>
        <w:pStyle w:val="ListParagraph"/>
      </w:pPr>
      <w:r>
        <w:t>1)Server</w:t>
      </w:r>
    </w:p>
    <w:p w:rsidR="00B36D19" w:rsidRDefault="00B36D19" w:rsidP="000B4E62">
      <w:pPr>
        <w:pStyle w:val="ListParagraph"/>
        <w:jc w:val="center"/>
      </w:pPr>
      <w:r>
        <w:rPr>
          <w:noProof/>
        </w:rPr>
        <w:drawing>
          <wp:inline distT="0" distB="0" distL="0" distR="0">
            <wp:extent cx="5049136" cy="2409093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 r="25417" b="367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816" cy="241132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6D19" w:rsidRDefault="00B36D19" w:rsidP="00B36D19">
      <w:pPr>
        <w:pStyle w:val="ListParagraph"/>
      </w:pPr>
      <w:r>
        <w:t>2)Api</w:t>
      </w:r>
    </w:p>
    <w:p w:rsidR="00B36D19" w:rsidRDefault="00B36D19" w:rsidP="000B4E62">
      <w:pPr>
        <w:pStyle w:val="ListParagraph"/>
        <w:jc w:val="center"/>
      </w:pPr>
      <w:r>
        <w:rPr>
          <w:noProof/>
        </w:rPr>
        <w:drawing>
          <wp:inline distT="0" distB="0" distL="0" distR="0">
            <wp:extent cx="4971327" cy="1222130"/>
            <wp:effectExtent l="19050" t="0" r="723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 r="39438" b="735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2356" cy="122484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6D19" w:rsidRDefault="00B36D19" w:rsidP="00B36D19">
      <w:pPr>
        <w:pStyle w:val="ListParagraph"/>
      </w:pPr>
      <w:r>
        <w:t>3) ApiImpl</w:t>
      </w:r>
    </w:p>
    <w:p w:rsidR="00B36D19" w:rsidRDefault="00B36D19" w:rsidP="000B4E62">
      <w:pPr>
        <w:pStyle w:val="ListParagraph"/>
        <w:jc w:val="center"/>
      </w:pPr>
      <w:r>
        <w:rPr>
          <w:noProof/>
        </w:rPr>
        <w:drawing>
          <wp:inline distT="0" distB="0" distL="0" distR="0">
            <wp:extent cx="3279005" cy="1582615"/>
            <wp:effectExtent l="1905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 r="49787" b="569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3470" cy="15847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6D19" w:rsidRDefault="00B36D19" w:rsidP="00B36D19">
      <w:pPr>
        <w:pStyle w:val="ListParagraph"/>
      </w:pPr>
      <w:r>
        <w:lastRenderedPageBreak/>
        <w:t>4)Client</w:t>
      </w:r>
    </w:p>
    <w:p w:rsidR="00B36D19" w:rsidRDefault="00B36D19" w:rsidP="000B4E62">
      <w:pPr>
        <w:pStyle w:val="ListParagraph"/>
        <w:jc w:val="center"/>
      </w:pPr>
      <w:r>
        <w:rPr>
          <w:noProof/>
        </w:rPr>
        <w:drawing>
          <wp:inline distT="0" distB="0" distL="0" distR="0">
            <wp:extent cx="4068738" cy="2019729"/>
            <wp:effectExtent l="19050" t="0" r="7962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 r="43444" b="500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3520" cy="202210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6D19" w:rsidRDefault="00B36D19" w:rsidP="00B36D19"/>
    <w:p w:rsidR="00B36D19" w:rsidRDefault="00B36D19" w:rsidP="00B36D19">
      <w:pPr>
        <w:pStyle w:val="ListParagraph"/>
      </w:pPr>
      <w:r>
        <w:t>5)</w:t>
      </w:r>
      <w:r w:rsidRPr="00B36D19">
        <w:t xml:space="preserve"> Data</w:t>
      </w:r>
    </w:p>
    <w:p w:rsidR="00B36D19" w:rsidRDefault="00B36D19" w:rsidP="000B4E62">
      <w:pPr>
        <w:pStyle w:val="ListParagraph"/>
        <w:jc w:val="center"/>
      </w:pPr>
      <w:r>
        <w:rPr>
          <w:noProof/>
        </w:rPr>
        <w:drawing>
          <wp:inline distT="0" distB="0" distL="0" distR="0">
            <wp:extent cx="4148503" cy="2221891"/>
            <wp:effectExtent l="19050" t="0" r="4397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 r="54126" b="56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4075" cy="2224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428D" w:rsidRDefault="00B36D19" w:rsidP="00BE428D">
      <w:pPr>
        <w:pStyle w:val="ListParagraph"/>
      </w:pPr>
      <w:r>
        <w:t>Result:</w:t>
      </w:r>
    </w:p>
    <w:p w:rsidR="00B36D19" w:rsidRDefault="00B36D19" w:rsidP="00B36D19">
      <w:pPr>
        <w:pStyle w:val="ListParagraph"/>
        <w:jc w:val="center"/>
      </w:pPr>
      <w:r>
        <w:rPr>
          <w:noProof/>
        </w:rPr>
        <w:drawing>
          <wp:inline distT="0" distB="0" distL="0" distR="0">
            <wp:extent cx="5027734" cy="2962980"/>
            <wp:effectExtent l="19050" t="0" r="1466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 l="8003" t="13659" r="45280" b="109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1365" cy="29651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4E62" w:rsidRDefault="000B4E62" w:rsidP="00B36D19">
      <w:pPr>
        <w:pStyle w:val="ListParagraph"/>
        <w:jc w:val="center"/>
      </w:pPr>
    </w:p>
    <w:p w:rsidR="000B4E62" w:rsidRDefault="000B4E62" w:rsidP="00B36D19">
      <w:pPr>
        <w:pStyle w:val="ListParagraph"/>
        <w:jc w:val="center"/>
      </w:pPr>
    </w:p>
    <w:p w:rsidR="000B4E62" w:rsidRDefault="000B4E62" w:rsidP="00B36D19">
      <w:pPr>
        <w:pStyle w:val="ListParagraph"/>
        <w:jc w:val="center"/>
      </w:pPr>
    </w:p>
    <w:p w:rsidR="000B4E62" w:rsidRDefault="000B4E62" w:rsidP="00B36D19">
      <w:pPr>
        <w:pStyle w:val="ListParagraph"/>
        <w:jc w:val="center"/>
      </w:pPr>
    </w:p>
    <w:p w:rsidR="00000000" w:rsidRDefault="00C13EB3" w:rsidP="00BE428D">
      <w:pPr>
        <w:pStyle w:val="ListParagraph"/>
        <w:numPr>
          <w:ilvl w:val="0"/>
          <w:numId w:val="16"/>
        </w:numPr>
      </w:pPr>
      <w:r w:rsidRPr="00BE428D">
        <w:lastRenderedPageBreak/>
        <w:t>Develop any simple application to demonstrate object passing in RMI. (Expl: Make a class of your own and use its objects as arguments and return types for RMI)</w:t>
      </w:r>
    </w:p>
    <w:p w:rsidR="005920C4" w:rsidRDefault="005920C4" w:rsidP="005920C4">
      <w:pPr>
        <w:pStyle w:val="ListParagraph"/>
      </w:pPr>
    </w:p>
    <w:p w:rsidR="005920C4" w:rsidRDefault="005920C4" w:rsidP="005920C4">
      <w:pPr>
        <w:pStyle w:val="ListParagraph"/>
      </w:pPr>
      <w:r>
        <w:t>1)Server</w:t>
      </w:r>
    </w:p>
    <w:p w:rsidR="005920C4" w:rsidRDefault="005920C4" w:rsidP="005920C4">
      <w:pPr>
        <w:pStyle w:val="ListParagraph"/>
        <w:jc w:val="center"/>
      </w:pPr>
      <w:r>
        <w:rPr>
          <w:noProof/>
        </w:rPr>
        <w:drawing>
          <wp:inline distT="0" distB="0" distL="0" distR="0">
            <wp:extent cx="5049136" cy="2409093"/>
            <wp:effectExtent l="19050" t="0" r="0" b="0"/>
            <wp:docPr id="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 r="25417" b="367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816" cy="241132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20C4" w:rsidRDefault="005920C4" w:rsidP="005920C4">
      <w:pPr>
        <w:pStyle w:val="ListParagraph"/>
      </w:pPr>
      <w:r>
        <w:t>2)Api</w:t>
      </w:r>
    </w:p>
    <w:p w:rsidR="005920C4" w:rsidRDefault="005920C4" w:rsidP="005920C4">
      <w:pPr>
        <w:pStyle w:val="ListParagraph"/>
        <w:jc w:val="center"/>
      </w:pPr>
      <w:r>
        <w:rPr>
          <w:noProof/>
        </w:rPr>
        <w:drawing>
          <wp:inline distT="0" distB="0" distL="0" distR="0">
            <wp:extent cx="4971327" cy="1222130"/>
            <wp:effectExtent l="19050" t="0" r="723" b="0"/>
            <wp:docPr id="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 r="39438" b="735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2356" cy="122484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20C4" w:rsidRDefault="005920C4" w:rsidP="005920C4">
      <w:pPr>
        <w:pStyle w:val="ListParagraph"/>
      </w:pPr>
      <w:r>
        <w:t>3) ApiImpl</w:t>
      </w:r>
    </w:p>
    <w:p w:rsidR="005920C4" w:rsidRDefault="005920C4" w:rsidP="005920C4">
      <w:pPr>
        <w:pStyle w:val="ListParagraph"/>
        <w:jc w:val="center"/>
      </w:pPr>
      <w:r>
        <w:rPr>
          <w:noProof/>
        </w:rPr>
        <w:drawing>
          <wp:inline distT="0" distB="0" distL="0" distR="0">
            <wp:extent cx="3279005" cy="1582615"/>
            <wp:effectExtent l="19050" t="0" r="0" b="0"/>
            <wp:docPr id="5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 r="49787" b="569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3470" cy="15847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20C4" w:rsidRDefault="005920C4" w:rsidP="005920C4">
      <w:pPr>
        <w:pStyle w:val="ListParagraph"/>
      </w:pPr>
      <w:r>
        <w:t>4)Client</w:t>
      </w:r>
    </w:p>
    <w:p w:rsidR="005920C4" w:rsidRDefault="005920C4" w:rsidP="005920C4">
      <w:pPr>
        <w:pStyle w:val="ListParagraph"/>
        <w:jc w:val="center"/>
      </w:pPr>
      <w:r>
        <w:rPr>
          <w:noProof/>
        </w:rPr>
        <w:drawing>
          <wp:inline distT="0" distB="0" distL="0" distR="0">
            <wp:extent cx="4508354" cy="1905446"/>
            <wp:effectExtent l="19050" t="0" r="6496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 r="37602" b="45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3194" cy="190749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20C4" w:rsidRDefault="005920C4" w:rsidP="005920C4"/>
    <w:p w:rsidR="005920C4" w:rsidRDefault="005920C4" w:rsidP="005920C4">
      <w:pPr>
        <w:pStyle w:val="ListParagraph"/>
      </w:pPr>
      <w:r>
        <w:lastRenderedPageBreak/>
        <w:t>5)</w:t>
      </w:r>
      <w:r w:rsidRPr="00B36D19">
        <w:t xml:space="preserve"> Data</w:t>
      </w:r>
    </w:p>
    <w:p w:rsidR="005920C4" w:rsidRDefault="005920C4" w:rsidP="005920C4">
      <w:pPr>
        <w:pStyle w:val="ListParagraph"/>
        <w:jc w:val="center"/>
      </w:pPr>
      <w:r>
        <w:rPr>
          <w:noProof/>
        </w:rPr>
        <w:drawing>
          <wp:inline distT="0" distB="0" distL="0" distR="0">
            <wp:extent cx="4148503" cy="2221891"/>
            <wp:effectExtent l="19050" t="0" r="4397" b="0"/>
            <wp:docPr id="8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 r="54126" b="56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4075" cy="2224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20C4" w:rsidRDefault="005920C4" w:rsidP="005920C4">
      <w:pPr>
        <w:pStyle w:val="ListParagraph"/>
      </w:pPr>
      <w:r>
        <w:t>Result:</w:t>
      </w:r>
    </w:p>
    <w:p w:rsidR="005920C4" w:rsidRPr="00BE428D" w:rsidRDefault="005920C4" w:rsidP="005920C4">
      <w:pPr>
        <w:pStyle w:val="ListParagraph"/>
        <w:jc w:val="center"/>
      </w:pPr>
      <w:r>
        <w:rPr>
          <w:noProof/>
        </w:rPr>
        <w:drawing>
          <wp:inline distT="0" distB="0" distL="0" distR="0">
            <wp:extent cx="4702419" cy="2812405"/>
            <wp:effectExtent l="19050" t="0" r="2931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 l="10995" t="8017" r="17238" b="156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2419" cy="28124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7D9E" w:rsidRDefault="00A57D9E" w:rsidP="00A57D9E">
      <w:pPr>
        <w:pStyle w:val="ListParagraph"/>
        <w:jc w:val="center"/>
      </w:pPr>
    </w:p>
    <w:sectPr w:rsidR="00A57D9E" w:rsidSect="0025412E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13EB3" w:rsidRDefault="00C13EB3" w:rsidP="00DE182C">
      <w:r>
        <w:separator/>
      </w:r>
    </w:p>
  </w:endnote>
  <w:endnote w:type="continuationSeparator" w:id="1">
    <w:p w:rsidR="00C13EB3" w:rsidRDefault="00C13EB3" w:rsidP="00DE182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13EB3" w:rsidRDefault="00C13EB3" w:rsidP="00DE182C">
      <w:r>
        <w:separator/>
      </w:r>
    </w:p>
  </w:footnote>
  <w:footnote w:type="continuationSeparator" w:id="1">
    <w:p w:rsidR="00C13EB3" w:rsidRDefault="00C13EB3" w:rsidP="00DE182C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160948"/>
    <w:multiLevelType w:val="hybridMultilevel"/>
    <w:tmpl w:val="FA94B8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7220B17"/>
    <w:multiLevelType w:val="hybridMultilevel"/>
    <w:tmpl w:val="2868970E"/>
    <w:lvl w:ilvl="0" w:tplc="5B4AB43E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3AB0D6A8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76A9940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B148B222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76A0DC2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6ECAF88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2B2A8E8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5992A7D2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95CE8C48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">
    <w:nsid w:val="2B5B0F23"/>
    <w:multiLevelType w:val="hybridMultilevel"/>
    <w:tmpl w:val="A33A7E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0B9539C"/>
    <w:multiLevelType w:val="hybridMultilevel"/>
    <w:tmpl w:val="9F506D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2105B01"/>
    <w:multiLevelType w:val="hybridMultilevel"/>
    <w:tmpl w:val="3A52C0D4"/>
    <w:lvl w:ilvl="0" w:tplc="4162E2E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34AA24C3"/>
    <w:multiLevelType w:val="hybridMultilevel"/>
    <w:tmpl w:val="A43631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67F6B55"/>
    <w:multiLevelType w:val="multilevel"/>
    <w:tmpl w:val="BAD885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393277E3"/>
    <w:multiLevelType w:val="hybridMultilevel"/>
    <w:tmpl w:val="25349BE8"/>
    <w:lvl w:ilvl="0" w:tplc="AF5E471A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20C20714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063A28C8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D902E54A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FB2C8918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2F8262C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EA7A0088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B1E4FC6A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FDAC7A88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8">
    <w:nsid w:val="42BF690A"/>
    <w:multiLevelType w:val="multilevel"/>
    <w:tmpl w:val="BF0253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43EC7F78"/>
    <w:multiLevelType w:val="hybridMultilevel"/>
    <w:tmpl w:val="CF081236"/>
    <w:lvl w:ilvl="0" w:tplc="23827A7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446D5E3A"/>
    <w:multiLevelType w:val="hybridMultilevel"/>
    <w:tmpl w:val="25B6246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4CD42153"/>
    <w:multiLevelType w:val="hybridMultilevel"/>
    <w:tmpl w:val="DEC497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9DE6DD5"/>
    <w:multiLevelType w:val="hybridMultilevel"/>
    <w:tmpl w:val="2CA28A9A"/>
    <w:lvl w:ilvl="0" w:tplc="18E0A0B8">
      <w:start w:val="6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13B4353"/>
    <w:multiLevelType w:val="hybridMultilevel"/>
    <w:tmpl w:val="1902BC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79A17723"/>
    <w:multiLevelType w:val="hybridMultilevel"/>
    <w:tmpl w:val="13A29316"/>
    <w:lvl w:ilvl="0" w:tplc="0E760D3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7F5A0668"/>
    <w:multiLevelType w:val="hybridMultilevel"/>
    <w:tmpl w:val="C64E5A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1"/>
  </w:num>
  <w:num w:numId="3">
    <w:abstractNumId w:val="6"/>
  </w:num>
  <w:num w:numId="4">
    <w:abstractNumId w:val="2"/>
  </w:num>
  <w:num w:numId="5">
    <w:abstractNumId w:val="8"/>
  </w:num>
  <w:num w:numId="6">
    <w:abstractNumId w:val="15"/>
  </w:num>
  <w:num w:numId="7">
    <w:abstractNumId w:val="13"/>
  </w:num>
  <w:num w:numId="8">
    <w:abstractNumId w:val="0"/>
  </w:num>
  <w:num w:numId="9">
    <w:abstractNumId w:val="9"/>
  </w:num>
  <w:num w:numId="10">
    <w:abstractNumId w:val="10"/>
  </w:num>
  <w:num w:numId="11">
    <w:abstractNumId w:val="5"/>
  </w:num>
  <w:num w:numId="12">
    <w:abstractNumId w:val="1"/>
  </w:num>
  <w:num w:numId="13">
    <w:abstractNumId w:val="4"/>
  </w:num>
  <w:num w:numId="14">
    <w:abstractNumId w:val="14"/>
  </w:num>
  <w:num w:numId="15">
    <w:abstractNumId w:val="7"/>
  </w:num>
  <w:num w:numId="16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8"/>
  <w:hideSpellingErrors/>
  <w:hideGrammaticalErrors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MDQ3tTCwMDUxNDMyNLRU0lEKTi0uzszPAykwrQUAnqVgEiwAAAA="/>
  </w:docVars>
  <w:rsids>
    <w:rsidRoot w:val="00852445"/>
    <w:rsid w:val="0006002C"/>
    <w:rsid w:val="0008356D"/>
    <w:rsid w:val="000B4E62"/>
    <w:rsid w:val="000E75C9"/>
    <w:rsid w:val="0010614C"/>
    <w:rsid w:val="001747F6"/>
    <w:rsid w:val="00195E43"/>
    <w:rsid w:val="00251530"/>
    <w:rsid w:val="0025412E"/>
    <w:rsid w:val="00267EA6"/>
    <w:rsid w:val="002A7B9F"/>
    <w:rsid w:val="002D48EF"/>
    <w:rsid w:val="002E31EF"/>
    <w:rsid w:val="003408A1"/>
    <w:rsid w:val="00346B77"/>
    <w:rsid w:val="00364A20"/>
    <w:rsid w:val="00394519"/>
    <w:rsid w:val="003A46DD"/>
    <w:rsid w:val="003C3CBA"/>
    <w:rsid w:val="00401AA9"/>
    <w:rsid w:val="004032A2"/>
    <w:rsid w:val="00440749"/>
    <w:rsid w:val="00481EAC"/>
    <w:rsid w:val="004F4183"/>
    <w:rsid w:val="00543559"/>
    <w:rsid w:val="0056774D"/>
    <w:rsid w:val="00581888"/>
    <w:rsid w:val="005920C4"/>
    <w:rsid w:val="005F18AF"/>
    <w:rsid w:val="006A1E88"/>
    <w:rsid w:val="006A64C2"/>
    <w:rsid w:val="007058EB"/>
    <w:rsid w:val="00762F8C"/>
    <w:rsid w:val="0079613F"/>
    <w:rsid w:val="007C2106"/>
    <w:rsid w:val="007F5B98"/>
    <w:rsid w:val="008455B6"/>
    <w:rsid w:val="00852445"/>
    <w:rsid w:val="00871789"/>
    <w:rsid w:val="00873992"/>
    <w:rsid w:val="00874DB2"/>
    <w:rsid w:val="00877216"/>
    <w:rsid w:val="008A0539"/>
    <w:rsid w:val="008F5211"/>
    <w:rsid w:val="00986BC3"/>
    <w:rsid w:val="009C44ED"/>
    <w:rsid w:val="009E287E"/>
    <w:rsid w:val="00A21001"/>
    <w:rsid w:val="00A44854"/>
    <w:rsid w:val="00A57D9E"/>
    <w:rsid w:val="00A66668"/>
    <w:rsid w:val="00AE668D"/>
    <w:rsid w:val="00B059A9"/>
    <w:rsid w:val="00B17ACD"/>
    <w:rsid w:val="00B36D19"/>
    <w:rsid w:val="00B478E5"/>
    <w:rsid w:val="00BE428D"/>
    <w:rsid w:val="00BE50BB"/>
    <w:rsid w:val="00C13EB3"/>
    <w:rsid w:val="00C146ED"/>
    <w:rsid w:val="00C53D2D"/>
    <w:rsid w:val="00C7595A"/>
    <w:rsid w:val="00D81AFB"/>
    <w:rsid w:val="00DC0F61"/>
    <w:rsid w:val="00DE182C"/>
    <w:rsid w:val="00E00DEA"/>
    <w:rsid w:val="00E33A34"/>
    <w:rsid w:val="00E37DE9"/>
    <w:rsid w:val="00E46AD3"/>
    <w:rsid w:val="00EB1EC4"/>
    <w:rsid w:val="00EC094F"/>
    <w:rsid w:val="00F2547F"/>
    <w:rsid w:val="00F455D3"/>
    <w:rsid w:val="00F53D2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6774D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5244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52445"/>
    <w:pPr>
      <w:ind w:left="720"/>
      <w:contextualSpacing/>
    </w:pPr>
  </w:style>
  <w:style w:type="table" w:styleId="LightList-Accent4">
    <w:name w:val="Light List Accent 4"/>
    <w:basedOn w:val="TableNormal"/>
    <w:uiPriority w:val="61"/>
    <w:rsid w:val="00852445"/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DE18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182C"/>
  </w:style>
  <w:style w:type="paragraph" w:styleId="Footer">
    <w:name w:val="footer"/>
    <w:basedOn w:val="Normal"/>
    <w:link w:val="FooterChar"/>
    <w:uiPriority w:val="99"/>
    <w:unhideWhenUsed/>
    <w:rsid w:val="00DE18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182C"/>
  </w:style>
  <w:style w:type="paragraph" w:styleId="BalloonText">
    <w:name w:val="Balloon Text"/>
    <w:basedOn w:val="Normal"/>
    <w:link w:val="BalloonTextChar"/>
    <w:uiPriority w:val="99"/>
    <w:semiHidden/>
    <w:unhideWhenUsed/>
    <w:rsid w:val="007058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58E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5244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52445"/>
    <w:pPr>
      <w:ind w:left="720"/>
      <w:contextualSpacing/>
    </w:pPr>
  </w:style>
  <w:style w:type="table" w:styleId="LightList-Accent4">
    <w:name w:val="Light List Accent 4"/>
    <w:basedOn w:val="TableNormal"/>
    <w:uiPriority w:val="61"/>
    <w:rsid w:val="00852445"/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DE18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182C"/>
  </w:style>
  <w:style w:type="paragraph" w:styleId="Footer">
    <w:name w:val="footer"/>
    <w:basedOn w:val="Normal"/>
    <w:link w:val="FooterChar"/>
    <w:uiPriority w:val="99"/>
    <w:unhideWhenUsed/>
    <w:rsid w:val="00DE18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182C"/>
  </w:style>
  <w:style w:type="paragraph" w:styleId="BalloonText">
    <w:name w:val="Balloon Text"/>
    <w:basedOn w:val="Normal"/>
    <w:link w:val="BalloonTextChar"/>
    <w:uiPriority w:val="99"/>
    <w:semiHidden/>
    <w:unhideWhenUsed/>
    <w:rsid w:val="007058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58EB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1603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1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6061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976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11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8730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59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29" Type="http://schemas.microsoft.com/office/2007/relationships/stylesWithEffects" Target="stylesWithEffect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4</Pages>
  <Words>115</Words>
  <Characters>66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hran UET</Company>
  <LinksUpToDate>false</LinksUpToDate>
  <CharactersWithSpaces>7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eem A. Mahoto</dc:creator>
  <cp:lastModifiedBy>MUET</cp:lastModifiedBy>
  <cp:revision>20</cp:revision>
  <dcterms:created xsi:type="dcterms:W3CDTF">2019-04-22T14:23:00Z</dcterms:created>
  <dcterms:modified xsi:type="dcterms:W3CDTF">2019-05-16T07:25:00Z</dcterms:modified>
</cp:coreProperties>
</file>